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1381" w:rsidRPr="002C7B69" w:rsidRDefault="001B531B" w:rsidP="00643AD7">
      <w:pPr>
        <w:jc w:val="center"/>
        <w:rPr>
          <w:b/>
          <w:sz w:val="28"/>
        </w:rPr>
      </w:pPr>
      <w:r w:rsidRPr="002C7B69">
        <w:rPr>
          <w:b/>
          <w:sz w:val="28"/>
        </w:rPr>
        <w:t>RESOLUTION #</w:t>
      </w:r>
      <w:r w:rsidR="002C7B69" w:rsidRPr="002C7B69">
        <w:rPr>
          <w:b/>
          <w:sz w:val="28"/>
        </w:rPr>
        <w:t xml:space="preserve"> 19-0201</w:t>
      </w:r>
    </w:p>
    <w:p w:rsidR="001B531B" w:rsidRPr="002C7B69" w:rsidRDefault="001B531B" w:rsidP="00643AD7">
      <w:pPr>
        <w:jc w:val="center"/>
        <w:rPr>
          <w:b/>
          <w:caps/>
          <w:sz w:val="28"/>
        </w:rPr>
      </w:pPr>
      <w:bookmarkStart w:id="0" w:name="_GoBack"/>
      <w:r w:rsidRPr="002C7B69">
        <w:rPr>
          <w:b/>
          <w:caps/>
          <w:sz w:val="28"/>
        </w:rPr>
        <w:t>We R Native</w:t>
      </w:r>
      <w:bookmarkEnd w:id="0"/>
      <w:r w:rsidR="00376DCD" w:rsidRPr="002C7B69">
        <w:rPr>
          <w:b/>
          <w:caps/>
          <w:sz w:val="28"/>
        </w:rPr>
        <w:t>: “</w:t>
      </w:r>
      <w:r w:rsidR="00376DCD" w:rsidRPr="002C7B69">
        <w:rPr>
          <w:b/>
          <w:i/>
          <w:caps/>
          <w:sz w:val="28"/>
        </w:rPr>
        <w:t>How can technology support AI/AN adolescent mental wellness</w:t>
      </w:r>
      <w:r w:rsidR="00376DCD" w:rsidRPr="002C7B69">
        <w:rPr>
          <w:b/>
          <w:caps/>
          <w:sz w:val="28"/>
        </w:rPr>
        <w:t>?”</w:t>
      </w:r>
    </w:p>
    <w:p w:rsidR="001B531B" w:rsidRDefault="001B531B">
      <w:r w:rsidRPr="00017F5E">
        <w:rPr>
          <w:b/>
        </w:rPr>
        <w:t>WHEREAS</w:t>
      </w:r>
      <w:r w:rsidRPr="001B531B">
        <w:t>, the Northwest Portland Area Indian Health Board {hereinafter "NPAIHB" or the "Board") was established in 1972 to assist Tribal governments to improve the health status and quality of life of Indian people; and</w:t>
      </w:r>
    </w:p>
    <w:p w:rsidR="001B531B" w:rsidRDefault="001B531B">
      <w:r w:rsidRPr="00017F5E">
        <w:rPr>
          <w:b/>
        </w:rPr>
        <w:t xml:space="preserve">WHEREAS, </w:t>
      </w:r>
      <w:r w:rsidRPr="001B531B">
        <w:t>the NPAIHB is a non-governmental "tribal organization" as defined by the Indian Self-Determination and Education Assistance Act (P.L. 93-638 seq. et al) that represents forty-three federally recognized tribes in the states of Idaho, Oregon, and Washington; and</w:t>
      </w:r>
    </w:p>
    <w:p w:rsidR="001B531B" w:rsidRDefault="001B531B" w:rsidP="001B531B">
      <w:r w:rsidRPr="00017F5E">
        <w:rPr>
          <w:b/>
        </w:rPr>
        <w:t>WHEREAS,</w:t>
      </w:r>
      <w:r>
        <w:t xml:space="preserve"> in accordance with the definitions of the Indian Self-Determination and Education Assistance Act at 25 uses §450b, a tribal organization is recognized as a governing body of any Indian tribe and includes any legally established organization of Indians which is controlled, sanctioned, or chartered by such governing body or which is democratically elected by the adult members of the Indian community to be served by such organization and which includes the maximum participation of Indians in all phases of its activities; and</w:t>
      </w:r>
    </w:p>
    <w:p w:rsidR="001B531B" w:rsidRDefault="001B531B" w:rsidP="001B531B">
      <w:r w:rsidRPr="00017F5E">
        <w:rPr>
          <w:b/>
        </w:rPr>
        <w:t>WHEREAS,</w:t>
      </w:r>
      <w:r>
        <w:t xml:space="preserve"> the NPAIHB is dedicated to assisting and promoting the health needs and concerns of Indian people; and</w:t>
      </w:r>
    </w:p>
    <w:p w:rsidR="001B531B" w:rsidRDefault="001B531B" w:rsidP="001B531B">
      <w:r w:rsidRPr="00017F5E">
        <w:rPr>
          <w:b/>
        </w:rPr>
        <w:t>WHEREAS,</w:t>
      </w:r>
      <w:r>
        <w:t xml:space="preserve"> </w:t>
      </w:r>
      <w:r w:rsidR="008812DD">
        <w:t>t</w:t>
      </w:r>
      <w:r w:rsidR="00EE3C07" w:rsidRPr="00EE3C07">
        <w:t xml:space="preserve">o support Native youth, the Northwest Portland Area Indian Health Board </w:t>
      </w:r>
      <w:r w:rsidR="002B7D33">
        <w:t>l</w:t>
      </w:r>
      <w:r w:rsidR="00EE3C07" w:rsidRPr="00EE3C07">
        <w:t xml:space="preserve">aunched We R Native in 2012, a holistic health resource for Native youth, by Native youth. The multimedia service includes an interactive website (www.weRnative.org), an Ask Auntie Q&amp;A service, a text message service (text NATIVE to 97779), a YouTube channel, and social media accounts (Facebook, Instagram, Twitter). In 2018, the website received over </w:t>
      </w:r>
      <w:r w:rsidR="0081601A">
        <w:t>124K</w:t>
      </w:r>
      <w:r w:rsidR="00EE3C07" w:rsidRPr="00EE3C07">
        <w:t xml:space="preserve"> </w:t>
      </w:r>
      <w:r w:rsidR="0081601A">
        <w:t>unique sessions</w:t>
      </w:r>
      <w:r w:rsidR="00EE3C07" w:rsidRPr="00EE3C07">
        <w:t xml:space="preserve">, </w:t>
      </w:r>
      <w:r w:rsidR="0081601A">
        <w:t xml:space="preserve">and </w:t>
      </w:r>
      <w:r w:rsidR="00EE3C07" w:rsidRPr="00EE3C07">
        <w:t>the SMS service had over 5,500 subscribers</w:t>
      </w:r>
      <w:r w:rsidR="0081601A">
        <w:t>. Altogether,</w:t>
      </w:r>
      <w:r w:rsidR="00EE3C07" w:rsidRPr="00EE3C07">
        <w:t xml:space="preserve"> the service reached nearly 31,000 viewers per weeks across its messaging channels. Notably, nearly 20% of WRN’s users visited ment</w:t>
      </w:r>
      <w:r w:rsidR="00EE3C07">
        <w:t>al health topics on the website</w:t>
      </w:r>
      <w:r>
        <w:t>; and</w:t>
      </w:r>
    </w:p>
    <w:p w:rsidR="0088392E" w:rsidRPr="00EE3C07" w:rsidRDefault="0088392E" w:rsidP="0088392E">
      <w:r w:rsidRPr="00017F5E">
        <w:rPr>
          <w:b/>
        </w:rPr>
        <w:t>WHEREAS,</w:t>
      </w:r>
      <w:r>
        <w:t xml:space="preserve"> </w:t>
      </w:r>
      <w:r w:rsidR="0001289F" w:rsidRPr="0001289F">
        <w:t>mental wellness is a critical component of a</w:t>
      </w:r>
      <w:r w:rsidR="00643AD7">
        <w:t>dolescent health and wellbeing</w:t>
      </w:r>
      <w:r w:rsidR="0081601A">
        <w:t>.</w:t>
      </w:r>
      <w:r w:rsidR="00643AD7">
        <w:t xml:space="preserve"> </w:t>
      </w:r>
      <w:r w:rsidR="00343D17" w:rsidRPr="00343D17">
        <w:t>AI/AN youth report frequent technology use and poor mental health outcomes, including historical trauma, stress, anxiety, depression, and suicidality</w:t>
      </w:r>
      <w:r w:rsidR="00814E05">
        <w:t>.</w:t>
      </w:r>
      <w:r w:rsidR="0001289F" w:rsidRPr="0001289F">
        <w:t xml:space="preserve"> </w:t>
      </w:r>
      <w:r w:rsidR="0081601A">
        <w:t>T</w:t>
      </w:r>
      <w:r w:rsidR="0001289F" w:rsidRPr="0001289F">
        <w:t>he potential for technology to assist with prevention, identification, and intervention des</w:t>
      </w:r>
      <w:r w:rsidR="00343D17">
        <w:t>erves more robust investigation</w:t>
      </w:r>
      <w:r w:rsidR="0001289F">
        <w:t xml:space="preserve">; </w:t>
      </w:r>
      <w:r>
        <w:t xml:space="preserve">and </w:t>
      </w:r>
    </w:p>
    <w:p w:rsidR="001B531B" w:rsidRPr="00966724" w:rsidRDefault="001B531B" w:rsidP="00966724">
      <w:r w:rsidRPr="00017F5E">
        <w:rPr>
          <w:b/>
        </w:rPr>
        <w:lastRenderedPageBreak/>
        <w:t>WHEREAS,</w:t>
      </w:r>
      <w:r>
        <w:t xml:space="preserve"> </w:t>
      </w:r>
      <w:r w:rsidR="008812DD" w:rsidRPr="008812DD">
        <w:t>systematic research is needed to determine which components of We R Native’s messaging strategies most effectively promote mental health and wellbeing, gaps that could be filled with additional content.</w:t>
      </w:r>
      <w:r w:rsidR="0088392E">
        <w:t xml:space="preserve"> </w:t>
      </w:r>
      <w:r>
        <w:t xml:space="preserve">We R Native is authorized to carry out </w:t>
      </w:r>
      <w:r w:rsidR="0081601A">
        <w:t>the proposed research aims</w:t>
      </w:r>
      <w:r w:rsidR="00966724">
        <w:t xml:space="preserve">; and </w:t>
      </w:r>
    </w:p>
    <w:p w:rsidR="002C7B69" w:rsidRDefault="001B531B" w:rsidP="00643AD7">
      <w:pPr>
        <w:sectPr w:rsidR="002C7B69" w:rsidSect="002C7B69">
          <w:headerReference w:type="default" r:id="rId6"/>
          <w:pgSz w:w="12240" w:h="15840"/>
          <w:pgMar w:top="1440" w:right="1440" w:bottom="1440" w:left="2880" w:header="432" w:footer="720" w:gutter="0"/>
          <w:cols w:space="720"/>
          <w:titlePg/>
          <w:docGrid w:linePitch="360"/>
        </w:sectPr>
      </w:pPr>
      <w:r w:rsidRPr="00017F5E">
        <w:rPr>
          <w:b/>
        </w:rPr>
        <w:t>WHEREAS</w:t>
      </w:r>
      <w:r w:rsidR="00966724" w:rsidRPr="00017F5E">
        <w:rPr>
          <w:b/>
        </w:rPr>
        <w:t>,</w:t>
      </w:r>
      <w:r w:rsidR="00966724">
        <w:t xml:space="preserve"> </w:t>
      </w:r>
      <w:r w:rsidR="00643AD7">
        <w:t>the Social Media Adolescent Health Research Team, University of Wisconsin – Madison</w:t>
      </w:r>
      <w:r w:rsidR="00376DCD" w:rsidRPr="00376DCD">
        <w:t xml:space="preserve"> is eliciting project </w:t>
      </w:r>
      <w:r w:rsidR="00643AD7">
        <w:t>proposal</w:t>
      </w:r>
      <w:r w:rsidR="0081601A">
        <w:t>s</w:t>
      </w:r>
      <w:r w:rsidR="00376DCD" w:rsidRPr="00376DCD">
        <w:t xml:space="preserve"> </w:t>
      </w:r>
      <w:r w:rsidR="00643AD7">
        <w:t xml:space="preserve">that </w:t>
      </w:r>
    </w:p>
    <w:p w:rsidR="001B531B" w:rsidRDefault="001B531B" w:rsidP="00643AD7">
      <w:r>
        <w:t>are consistent with the goals and objectives of both the NPAIHB and the NW Tribal Epicenter; and</w:t>
      </w:r>
    </w:p>
    <w:p w:rsidR="001B531B" w:rsidRDefault="00017F5E" w:rsidP="001B531B">
      <w:r w:rsidRPr="00017F5E">
        <w:rPr>
          <w:b/>
        </w:rPr>
        <w:t xml:space="preserve">NOW, THEREFORE, </w:t>
      </w:r>
      <w:r w:rsidR="001B531B" w:rsidRPr="00017F5E">
        <w:rPr>
          <w:b/>
        </w:rPr>
        <w:t>BE IT RESOLVED,</w:t>
      </w:r>
      <w:r w:rsidR="001B531B">
        <w:t xml:space="preserve"> that the Board endorses and supports efforts by staff of the NW Tribal Epicenter - We R Native -- under the guidance of the Executive Director, to pursue funding through </w:t>
      </w:r>
      <w:r w:rsidR="00643AD7" w:rsidRPr="00643AD7">
        <w:t xml:space="preserve">the Technology and Adolescent </w:t>
      </w:r>
      <w:r w:rsidR="00643AD7">
        <w:t xml:space="preserve">Mental Wellness (TAM) proposal. </w:t>
      </w:r>
    </w:p>
    <w:p w:rsidR="002C7B69" w:rsidRDefault="002C7B69" w:rsidP="001B531B"/>
    <w:p w:rsidR="002C7B69" w:rsidRDefault="002C7B69" w:rsidP="002C7B69">
      <w:pPr>
        <w:pStyle w:val="Default"/>
      </w:pPr>
    </w:p>
    <w:p w:rsidR="002C7B69" w:rsidRPr="002C7B69" w:rsidRDefault="002C7B69" w:rsidP="002C7B69">
      <w:pPr>
        <w:pStyle w:val="Default"/>
        <w:jc w:val="center"/>
        <w:rPr>
          <w:sz w:val="28"/>
          <w:szCs w:val="28"/>
        </w:rPr>
      </w:pPr>
      <w:r w:rsidRPr="002C7B69">
        <w:rPr>
          <w:b/>
          <w:bCs/>
          <w:sz w:val="28"/>
          <w:szCs w:val="28"/>
        </w:rPr>
        <w:t>CERTIFICATION</w:t>
      </w:r>
    </w:p>
    <w:p w:rsidR="002C7B69" w:rsidRDefault="002C7B69" w:rsidP="002C7B69">
      <w:pPr>
        <w:pStyle w:val="Default"/>
        <w:jc w:val="center"/>
        <w:rPr>
          <w:b/>
          <w:bCs/>
          <w:sz w:val="28"/>
          <w:szCs w:val="28"/>
        </w:rPr>
      </w:pPr>
      <w:r>
        <w:rPr>
          <w:b/>
          <w:bCs/>
          <w:sz w:val="28"/>
          <w:szCs w:val="28"/>
        </w:rPr>
        <w:t>NO: 19-02-01</w:t>
      </w:r>
    </w:p>
    <w:p w:rsidR="002C7B69" w:rsidRDefault="002C7B69" w:rsidP="002C7B69">
      <w:pPr>
        <w:pStyle w:val="Default"/>
        <w:jc w:val="center"/>
        <w:rPr>
          <w:b/>
          <w:bCs/>
          <w:sz w:val="28"/>
          <w:szCs w:val="28"/>
        </w:rPr>
      </w:pPr>
    </w:p>
    <w:p w:rsidR="002C7B69" w:rsidRPr="002C7B69" w:rsidRDefault="002C7B69" w:rsidP="002C7B69">
      <w:pPr>
        <w:pStyle w:val="Default"/>
        <w:jc w:val="center"/>
        <w:rPr>
          <w:sz w:val="28"/>
          <w:szCs w:val="28"/>
        </w:rPr>
      </w:pPr>
    </w:p>
    <w:p w:rsidR="002C7B69" w:rsidRPr="002C7B69" w:rsidRDefault="002C7B69" w:rsidP="002C7B69">
      <w:pPr>
        <w:pStyle w:val="Default"/>
        <w:jc w:val="center"/>
        <w:rPr>
          <w:sz w:val="28"/>
          <w:szCs w:val="28"/>
        </w:rPr>
      </w:pPr>
      <w:r w:rsidRPr="002C7B69">
        <w:rPr>
          <w:b/>
          <w:bCs/>
          <w:sz w:val="28"/>
          <w:szCs w:val="28"/>
        </w:rPr>
        <w:t>The foregoing resolution was duly adopted at the regular session of the Northwest Portland Area Indian Health Boar</w:t>
      </w:r>
      <w:r>
        <w:rPr>
          <w:b/>
          <w:bCs/>
          <w:sz w:val="28"/>
          <w:szCs w:val="28"/>
        </w:rPr>
        <w:t>d. A quorum being established; 4</w:t>
      </w:r>
      <w:r w:rsidRPr="002C7B69">
        <w:rPr>
          <w:b/>
          <w:bCs/>
          <w:sz w:val="28"/>
          <w:szCs w:val="28"/>
        </w:rPr>
        <w:t xml:space="preserve"> for, 0 against, 0 abstain on </w:t>
      </w:r>
      <w:r w:rsidRPr="002C7B69">
        <w:rPr>
          <w:b/>
          <w:sz w:val="28"/>
          <w:szCs w:val="28"/>
        </w:rPr>
        <w:t>December 17, 2018</w:t>
      </w:r>
    </w:p>
    <w:p w:rsidR="002C7B69" w:rsidRDefault="002C7B69" w:rsidP="002C7B69">
      <w:pPr>
        <w:pStyle w:val="Default"/>
        <w:jc w:val="center"/>
        <w:rPr>
          <w:b/>
          <w:bCs/>
          <w:sz w:val="28"/>
          <w:szCs w:val="28"/>
        </w:rPr>
      </w:pPr>
    </w:p>
    <w:p w:rsidR="002C7B69" w:rsidRDefault="002C7B69" w:rsidP="002C7B69">
      <w:pPr>
        <w:pStyle w:val="Default"/>
        <w:jc w:val="center"/>
        <w:rPr>
          <w:b/>
          <w:bCs/>
          <w:sz w:val="28"/>
          <w:szCs w:val="28"/>
        </w:rPr>
      </w:pPr>
    </w:p>
    <w:p w:rsidR="002C7B69" w:rsidRDefault="002C7B69" w:rsidP="002C7B69">
      <w:pPr>
        <w:pStyle w:val="Default"/>
        <w:jc w:val="center"/>
        <w:rPr>
          <w:b/>
          <w:bCs/>
          <w:sz w:val="28"/>
          <w:szCs w:val="28"/>
        </w:rPr>
      </w:pPr>
    </w:p>
    <w:p w:rsidR="002C7B69" w:rsidRDefault="002C7B69" w:rsidP="002C7B69">
      <w:pPr>
        <w:pStyle w:val="Default"/>
        <w:jc w:val="center"/>
        <w:rPr>
          <w:b/>
          <w:bCs/>
          <w:sz w:val="28"/>
          <w:szCs w:val="28"/>
        </w:rPr>
      </w:pPr>
    </w:p>
    <w:p w:rsidR="002C7B69" w:rsidRDefault="002C7B69" w:rsidP="002C7B69">
      <w:pPr>
        <w:pStyle w:val="Default"/>
        <w:jc w:val="center"/>
        <w:rPr>
          <w:b/>
          <w:bCs/>
          <w:sz w:val="28"/>
          <w:szCs w:val="28"/>
        </w:rPr>
      </w:pPr>
    </w:p>
    <w:p w:rsidR="002C7B69" w:rsidRPr="002C7B69" w:rsidRDefault="002C7B69" w:rsidP="002C7B69">
      <w:pPr>
        <w:pStyle w:val="Default"/>
        <w:pBdr>
          <w:top w:val="single" w:sz="4" w:space="1" w:color="auto"/>
        </w:pBdr>
        <w:ind w:left="5760" w:firstLine="720"/>
        <w:jc w:val="center"/>
        <w:rPr>
          <w:sz w:val="28"/>
          <w:szCs w:val="28"/>
        </w:rPr>
      </w:pPr>
      <w:r>
        <w:rPr>
          <w:b/>
          <w:bCs/>
          <w:sz w:val="28"/>
          <w:szCs w:val="28"/>
        </w:rPr>
        <w:t>C</w:t>
      </w:r>
      <w:r w:rsidRPr="002C7B69">
        <w:rPr>
          <w:b/>
          <w:bCs/>
          <w:sz w:val="28"/>
          <w:szCs w:val="28"/>
        </w:rPr>
        <w:t>hairman</w:t>
      </w:r>
    </w:p>
    <w:p w:rsidR="002C7B69" w:rsidRDefault="002C7B69" w:rsidP="002C7B69">
      <w:pPr>
        <w:pStyle w:val="Default"/>
        <w:jc w:val="center"/>
        <w:rPr>
          <w:b/>
          <w:bCs/>
          <w:sz w:val="28"/>
          <w:szCs w:val="28"/>
        </w:rPr>
      </w:pPr>
    </w:p>
    <w:p w:rsidR="002C7B69" w:rsidRDefault="002C7B69" w:rsidP="002C7B69">
      <w:pPr>
        <w:pStyle w:val="Default"/>
        <w:jc w:val="center"/>
        <w:rPr>
          <w:b/>
          <w:bCs/>
          <w:sz w:val="28"/>
          <w:szCs w:val="28"/>
        </w:rPr>
      </w:pPr>
    </w:p>
    <w:p w:rsidR="002C7B69" w:rsidRDefault="002C7B69" w:rsidP="002C7B69">
      <w:pPr>
        <w:pStyle w:val="Default"/>
        <w:jc w:val="center"/>
        <w:rPr>
          <w:b/>
          <w:bCs/>
          <w:sz w:val="28"/>
          <w:szCs w:val="28"/>
        </w:rPr>
      </w:pPr>
    </w:p>
    <w:p w:rsidR="002C7B69" w:rsidRDefault="002C7B69" w:rsidP="002C7B69">
      <w:pPr>
        <w:pStyle w:val="Default"/>
        <w:pBdr>
          <w:top w:val="single" w:sz="4" w:space="1" w:color="auto"/>
        </w:pBdr>
        <w:jc w:val="center"/>
      </w:pPr>
      <w:r w:rsidRPr="002C7B69">
        <w:rPr>
          <w:b/>
          <w:bCs/>
          <w:sz w:val="28"/>
          <w:szCs w:val="28"/>
        </w:rPr>
        <w:t xml:space="preserve">Date </w:t>
      </w: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r>
      <w:r w:rsidRPr="002C7B69">
        <w:rPr>
          <w:b/>
          <w:bCs/>
          <w:sz w:val="28"/>
          <w:szCs w:val="28"/>
        </w:rPr>
        <w:t>Secretary</w:t>
      </w:r>
    </w:p>
    <w:sectPr w:rsidR="002C7B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7B69" w:rsidRDefault="002C7B69" w:rsidP="002C7B69">
      <w:pPr>
        <w:spacing w:after="0" w:line="240" w:lineRule="auto"/>
      </w:pPr>
      <w:r>
        <w:separator/>
      </w:r>
    </w:p>
  </w:endnote>
  <w:endnote w:type="continuationSeparator" w:id="0">
    <w:p w:rsidR="002C7B69" w:rsidRDefault="002C7B69" w:rsidP="002C7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altName w:val="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7B69" w:rsidRDefault="002C7B69" w:rsidP="002C7B69">
      <w:pPr>
        <w:spacing w:after="0" w:line="240" w:lineRule="auto"/>
      </w:pPr>
      <w:r>
        <w:separator/>
      </w:r>
    </w:p>
  </w:footnote>
  <w:footnote w:type="continuationSeparator" w:id="0">
    <w:p w:rsidR="002C7B69" w:rsidRDefault="002C7B69" w:rsidP="002C7B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B69" w:rsidRDefault="002C7B69" w:rsidP="002C7B69">
    <w:pPr>
      <w:spacing w:after="0"/>
      <w:rPr>
        <w:rFonts w:ascii="Calibri" w:hAnsi="Calibri"/>
        <w:b/>
        <w:smallCaps/>
      </w:rPr>
    </w:pPr>
    <w:r w:rsidRPr="00FE2E51">
      <w:rPr>
        <w:rFonts w:ascii="Calibri" w:hAnsi="Calibri"/>
        <w:b/>
        <w:smallCaps/>
      </w:rPr>
      <w:t xml:space="preserve">Northwest Portland Area Indian Health </w:t>
    </w:r>
    <w:r>
      <w:rPr>
        <w:rFonts w:ascii="Calibri" w:hAnsi="Calibri"/>
        <w:b/>
        <w:smallCaps/>
      </w:rPr>
      <w:t xml:space="preserve">      </w:t>
    </w:r>
    <w:r>
      <w:rPr>
        <w:rFonts w:ascii="Calibri" w:hAnsi="Calibri"/>
        <w:b/>
        <w:smallCaps/>
      </w:rPr>
      <w:tab/>
    </w:r>
    <w:r>
      <w:rPr>
        <w:rFonts w:ascii="Calibri" w:hAnsi="Calibri"/>
        <w:b/>
        <w:smallCaps/>
      </w:rPr>
      <w:tab/>
    </w:r>
    <w:r w:rsidRPr="00FE2E51">
      <w:rPr>
        <w:rFonts w:ascii="Calibri" w:hAnsi="Calibri"/>
        <w:b/>
        <w:smallCaps/>
      </w:rPr>
      <w:t>Board</w:t>
    </w:r>
    <w:r>
      <w:rPr>
        <w:rFonts w:ascii="Calibri" w:hAnsi="Calibri"/>
        <w:b/>
        <w:smallCaps/>
      </w:rPr>
      <w:t xml:space="preserve"> </w:t>
    </w:r>
    <w:r w:rsidRPr="00FE2E51">
      <w:rPr>
        <w:rFonts w:ascii="Calibri" w:hAnsi="Calibri"/>
        <w:b/>
        <w:smallCaps/>
      </w:rPr>
      <w:t>Resolution #</w:t>
    </w:r>
    <w:r>
      <w:rPr>
        <w:rFonts w:ascii="Calibri" w:hAnsi="Calibri"/>
        <w:b/>
        <w:smallCaps/>
      </w:rPr>
      <w:t>1</w:t>
    </w:r>
    <w:r>
      <w:rPr>
        <w:rFonts w:ascii="Calibri" w:hAnsi="Calibri"/>
        <w:b/>
        <w:smallCaps/>
      </w:rPr>
      <w:t>9-02-01</w:t>
    </w:r>
  </w:p>
  <w:p w:rsidR="002C7B69" w:rsidRPr="00FE2E51" w:rsidRDefault="002C7B69" w:rsidP="002C7B69">
    <w:pPr>
      <w:spacing w:after="0"/>
      <w:rPr>
        <w:rFonts w:ascii="Calibri" w:hAnsi="Calibri"/>
        <w:b/>
        <w:smallCaps/>
      </w:rPr>
    </w:pPr>
  </w:p>
  <w:p w:rsidR="002C7B69" w:rsidRPr="00FE2E51" w:rsidRDefault="002C7B69" w:rsidP="002C7B69">
    <w:pPr>
      <w:spacing w:after="0"/>
      <w:rPr>
        <w:rFonts w:ascii="Calibri" w:hAnsi="Calibri"/>
        <w:b/>
        <w:smallCaps/>
      </w:rPr>
    </w:pPr>
    <w:r>
      <w:rPr>
        <w:rFonts w:ascii="Calibri" w:hAnsi="Calibri"/>
        <w:b/>
        <w:smallCaps/>
      </w:rPr>
      <w:t>January 2019</w:t>
    </w:r>
  </w:p>
  <w:p w:rsidR="002C7B69" w:rsidRPr="002C7B69" w:rsidRDefault="002C7B69" w:rsidP="002C7B69">
    <w:pPr>
      <w:jc w:val="center"/>
      <w:rPr>
        <w:rFonts w:ascii="Times New" w:hAnsi="Times New"/>
        <w:b/>
        <w:smallCaps/>
      </w:rPr>
    </w:pPr>
    <w:r>
      <w:rPr>
        <w:noProof/>
      </w:rPr>
      <mc:AlternateContent>
        <mc:Choice Requires="wps">
          <w:drawing>
            <wp:anchor distT="4294967295" distB="4294967295" distL="114300" distR="114300" simplePos="0" relativeHeight="251659264" behindDoc="0" locked="0" layoutInCell="0" allowOverlap="1">
              <wp:simplePos x="0" y="0"/>
              <wp:positionH relativeFrom="column">
                <wp:posOffset>-627380</wp:posOffset>
              </wp:positionH>
              <wp:positionV relativeFrom="paragraph">
                <wp:posOffset>91439</wp:posOffset>
              </wp:positionV>
              <wp:extent cx="7332980" cy="0"/>
              <wp:effectExtent l="0" t="19050" r="2032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298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36D8B7"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9.4pt,7.2pt" to="52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" o:allowincell="f" strokeweight="3p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NTQ1NTUxMzUyM7VU0lEKTi0uzszPAykwrAUAsZJsvywAAAA="/>
  </w:docVars>
  <w:rsids>
    <w:rsidRoot w:val="001B531B"/>
    <w:rsid w:val="0001289F"/>
    <w:rsid w:val="00017F5E"/>
    <w:rsid w:val="001A1D03"/>
    <w:rsid w:val="001B531B"/>
    <w:rsid w:val="002B7D33"/>
    <w:rsid w:val="002C7B69"/>
    <w:rsid w:val="00321381"/>
    <w:rsid w:val="00343D17"/>
    <w:rsid w:val="00376DCD"/>
    <w:rsid w:val="004D0324"/>
    <w:rsid w:val="005F23F0"/>
    <w:rsid w:val="00643AD7"/>
    <w:rsid w:val="00814E05"/>
    <w:rsid w:val="0081601A"/>
    <w:rsid w:val="008812DD"/>
    <w:rsid w:val="0088392E"/>
    <w:rsid w:val="00966724"/>
    <w:rsid w:val="00A64793"/>
    <w:rsid w:val="00EE00FD"/>
    <w:rsid w:val="00EE3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814AA55"/>
  <w15:chartTrackingRefBased/>
  <w15:docId w15:val="{F43DFD4A-BF4E-4E68-8830-2D840094A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0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0324"/>
    <w:rPr>
      <w:rFonts w:ascii="Segoe UI" w:hAnsi="Segoe UI" w:cs="Segoe UI"/>
      <w:sz w:val="18"/>
      <w:szCs w:val="18"/>
    </w:rPr>
  </w:style>
  <w:style w:type="paragraph" w:styleId="Header">
    <w:name w:val="header"/>
    <w:basedOn w:val="Normal"/>
    <w:link w:val="HeaderChar"/>
    <w:uiPriority w:val="99"/>
    <w:unhideWhenUsed/>
    <w:rsid w:val="002C7B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7B69"/>
  </w:style>
  <w:style w:type="paragraph" w:styleId="Footer">
    <w:name w:val="footer"/>
    <w:basedOn w:val="Normal"/>
    <w:link w:val="FooterChar"/>
    <w:uiPriority w:val="99"/>
    <w:unhideWhenUsed/>
    <w:rsid w:val="002C7B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7B69"/>
  </w:style>
  <w:style w:type="paragraph" w:customStyle="1" w:styleId="Default">
    <w:name w:val="Default"/>
    <w:rsid w:val="002C7B6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6</Words>
  <Characters>2832</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Fox</dc:creator>
  <cp:keywords/>
  <dc:description/>
  <cp:lastModifiedBy>Lisa Griggs</cp:lastModifiedBy>
  <cp:revision>2</cp:revision>
  <cp:lastPrinted>2018-12-17T17:28:00Z</cp:lastPrinted>
  <dcterms:created xsi:type="dcterms:W3CDTF">2018-12-17T17:41:00Z</dcterms:created>
  <dcterms:modified xsi:type="dcterms:W3CDTF">2018-12-17T17:41:00Z</dcterms:modified>
</cp:coreProperties>
</file>